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16D48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393A310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0876E901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  <w:bookmarkStart w:id="0" w:name="_GoBack"/>
      <w:bookmarkEnd w:id="0"/>
    </w:p>
    <w:p w14:paraId="54D58595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E728424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A4418D8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179E00D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>Student Name</w:t>
      </w:r>
    </w:p>
    <w:p w14:paraId="0B951470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>Assignment Title</w:t>
      </w:r>
    </w:p>
    <w:p w14:paraId="713DCBA0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>Colorado Technical University</w:t>
      </w:r>
    </w:p>
    <w:p w14:paraId="6AB9A924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>Date</w:t>
      </w:r>
    </w:p>
    <w:p w14:paraId="6F9AB93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DBF9B51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5AB6387C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1BA1C085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7636F22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CAB2366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3C79D4CD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28E580A9" w14:textId="77777777" w:rsidR="0051128D" w:rsidRPr="001D6350" w:rsidRDefault="0051128D" w:rsidP="0051128D">
      <w:pPr>
        <w:spacing w:line="480" w:lineRule="auto"/>
        <w:jc w:val="center"/>
        <w:rPr>
          <w:rFonts w:cstheme="minorHAnsi"/>
          <w:sz w:val="24"/>
          <w:szCs w:val="24"/>
        </w:rPr>
      </w:pPr>
    </w:p>
    <w:p w14:paraId="42F6644A" w14:textId="18011ED9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D6350">
        <w:rPr>
          <w:rFonts w:cstheme="minorHAnsi"/>
          <w:b/>
          <w:sz w:val="24"/>
          <w:szCs w:val="24"/>
        </w:rPr>
        <w:t>Introduction</w:t>
      </w:r>
      <w:r w:rsidRPr="001D6350">
        <w:rPr>
          <w:rFonts w:cstheme="minorHAnsi"/>
          <w:sz w:val="24"/>
          <w:szCs w:val="24"/>
        </w:rPr>
        <w:t xml:space="preserve"> – introduce the topics you will cover in your paper.</w:t>
      </w:r>
    </w:p>
    <w:p w14:paraId="160E528A" w14:textId="77777777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</w:p>
    <w:p w14:paraId="2F8450DE" w14:textId="01723956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 xml:space="preserve">Research an existing company of your choice and find an example of a similar effort to enhance job satisfaction by that organization in the previous six months.  Explain how a business can help develop and build teams to make them productive as a unit? </w:t>
      </w:r>
    </w:p>
    <w:p w14:paraId="3E9D5137" w14:textId="77777777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</w:p>
    <w:p w14:paraId="7DD4CAC8" w14:textId="7E091CA8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>How does your example differ from, or is similar to, the Korean Air effort?</w:t>
      </w:r>
    </w:p>
    <w:p w14:paraId="5296A6AE" w14:textId="77777777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</w:p>
    <w:p w14:paraId="759DB4DE" w14:textId="3441924F" w:rsidR="001D6350" w:rsidRPr="001D6350" w:rsidRDefault="001D6350" w:rsidP="001D6350">
      <w:pPr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1D6350">
        <w:rPr>
          <w:rFonts w:cstheme="minorHAnsi"/>
          <w:sz w:val="24"/>
          <w:szCs w:val="24"/>
        </w:rPr>
        <w:t xml:space="preserve">What are ways that leaders can increase levels of job satisfaction among employees within a business? </w:t>
      </w:r>
    </w:p>
    <w:p w14:paraId="1988892A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2602CEFA" w14:textId="1DAE0931" w:rsidR="0051128D" w:rsidRPr="001D6350" w:rsidRDefault="001D6350" w:rsidP="0051128D">
      <w:pPr>
        <w:spacing w:line="480" w:lineRule="auto"/>
        <w:rPr>
          <w:rFonts w:cstheme="minorHAnsi"/>
          <w:sz w:val="24"/>
          <w:szCs w:val="24"/>
        </w:rPr>
      </w:pPr>
      <w:r w:rsidRPr="001D6350">
        <w:rPr>
          <w:rFonts w:cstheme="minorHAnsi"/>
          <w:b/>
          <w:sz w:val="24"/>
          <w:szCs w:val="24"/>
        </w:rPr>
        <w:t>Conclusion</w:t>
      </w:r>
      <w:r w:rsidRPr="001D6350">
        <w:rPr>
          <w:rFonts w:cstheme="minorHAnsi"/>
          <w:sz w:val="24"/>
          <w:szCs w:val="24"/>
        </w:rPr>
        <w:t xml:space="preserve"> – summarize the main points of your paper. </w:t>
      </w:r>
    </w:p>
    <w:p w14:paraId="54CB0192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0B081316" w14:textId="0396CE37" w:rsidR="0051128D" w:rsidRPr="001D6350" w:rsidRDefault="0051128D" w:rsidP="0051128D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1D6350">
        <w:rPr>
          <w:rFonts w:cstheme="minorHAnsi"/>
          <w:b/>
          <w:bCs/>
          <w:sz w:val="24"/>
          <w:szCs w:val="24"/>
        </w:rPr>
        <w:t xml:space="preserve">References: 2-4 sources </w:t>
      </w:r>
    </w:p>
    <w:p w14:paraId="4FD0ECB0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1D14F089" w14:textId="77777777" w:rsidR="0051128D" w:rsidRPr="001D6350" w:rsidRDefault="0051128D" w:rsidP="0051128D">
      <w:pPr>
        <w:spacing w:line="480" w:lineRule="auto"/>
        <w:rPr>
          <w:rFonts w:cstheme="minorHAnsi"/>
          <w:sz w:val="24"/>
          <w:szCs w:val="24"/>
        </w:rPr>
      </w:pPr>
    </w:p>
    <w:p w14:paraId="475C6E04" w14:textId="77777777" w:rsidR="0051128D" w:rsidRPr="001D6350" w:rsidRDefault="0051128D" w:rsidP="0051128D">
      <w:pPr>
        <w:rPr>
          <w:rFonts w:cstheme="minorHAnsi"/>
          <w:sz w:val="24"/>
          <w:szCs w:val="24"/>
        </w:rPr>
      </w:pPr>
    </w:p>
    <w:p w14:paraId="71716C10" w14:textId="77777777" w:rsidR="00D1407A" w:rsidRPr="001D6350" w:rsidRDefault="00D1407A">
      <w:pPr>
        <w:rPr>
          <w:rFonts w:cstheme="minorHAnsi"/>
          <w:sz w:val="24"/>
          <w:szCs w:val="24"/>
        </w:rPr>
      </w:pPr>
    </w:p>
    <w:sectPr w:rsidR="00D1407A" w:rsidRPr="001D6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83A60"/>
    <w:multiLevelType w:val="multilevel"/>
    <w:tmpl w:val="62BC3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QwMzMzMDU3tLBQ0lEKTi0uzszPAykwqgUAcIX46iwAAAA="/>
  </w:docVars>
  <w:rsids>
    <w:rsidRoot w:val="0051128D"/>
    <w:rsid w:val="001D6350"/>
    <w:rsid w:val="0051128D"/>
    <w:rsid w:val="00695B9B"/>
    <w:rsid w:val="00C46BAD"/>
    <w:rsid w:val="00D14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E991A"/>
  <w15:chartTrackingRefBased/>
  <w15:docId w15:val="{42774DED-9896-4375-A5FD-5A5A169F7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12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Lisa Morrison</cp:lastModifiedBy>
  <cp:revision>2</cp:revision>
  <dcterms:created xsi:type="dcterms:W3CDTF">2020-06-04T15:02:00Z</dcterms:created>
  <dcterms:modified xsi:type="dcterms:W3CDTF">2020-06-04T15:02:00Z</dcterms:modified>
</cp:coreProperties>
</file>